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bookmarkStart w:id="24" w:name="Xbf952758e682b8affc76938c03aa73e8597aa18"/>
    <w:p>
      <w:pPr>
        <w:pStyle w:val="Heading1"/>
      </w:pPr>
      <w:r>
        <w:t xml:space="preserve">Cover Letter for Graphic Designer Position</w:t>
      </w:r>
    </w:p>
    <w:p>
      <w:pPr>
        <w:pStyle w:val="FirstParagraph"/>
      </w:pPr>
      <w:r>
        <w:rPr>
          <w:bCs/>
          <w:b/>
        </w:rPr>
        <w:t xml:space="preserve">Dear Hiring Team,</w:t>
      </w:r>
    </w:p>
    <w:p>
      <w:pPr>
        <w:pStyle w:val="BodyText"/>
      </w:pPr>
      <w:r>
        <w:t xml:space="preserve">I am writing to express my enthusiastic interest in the Graphic Designer position at your esteemed organization, based in the vibrant and culturally rich city of Buenos Aires, Argentina. As a creative professional with over [X years] of experience in visual communication and design, I am eager to contribute my expertise to a dynamic team that values innovation, cultural sensitivity, and artistic excellence. Buenos Aires has always been a hub for artistic expression, and I am particularly inspired by the city’s unique blend of tradition and modernity—a perfect environment for a Graphic Designer to thrive.</w:t>
      </w:r>
    </w:p>
    <w:p>
      <w:pPr>
        <w:pStyle w:val="BodyText"/>
      </w:pPr>
      <w:r>
        <w:t xml:space="preserve">My journey as a Graphic Designer has been driven by a passion for creating visually compelling work that resonates with diverse audiences. Whether it’s developing brand identities, crafting digital marketing materials, or designing print collateral, I approach each project with precision, creativity, and a deep understanding of the client’s goals. In Argentina Buenos Aires, where the design industry is booming due to its thriving tech sector and cultural heritage, I believe my skills align perfectly with the needs of your team.</w:t>
      </w:r>
    </w:p>
    <w:bookmarkStart w:id="20" w:name="Xd2815a6596b0c2acbad319daf6bcf615a4d0ac6"/>
    <w:p>
      <w:pPr>
        <w:pStyle w:val="Heading2"/>
      </w:pPr>
      <w:r>
        <w:t xml:space="preserve">Why Buenos Aires? A City That Inspires Design</w:t>
      </w:r>
    </w:p>
    <w:p>
      <w:pPr>
        <w:pStyle w:val="FirstParagraph"/>
      </w:pPr>
      <w:r>
        <w:t xml:space="preserve">Argentina Buenos Aires is not just a location; it’s a source of endless inspiration. The city’s architecture, street art, and cultural festivals like the Buenos Aires International Book Fair and the Festival de Cine de Mar del Plata have shaped my perspective on design as a means of storytelling. As a Graphic Designer, I have always sought to incorporate local narratives into my work, ensuring that every visual element reflects the essence of its audience. For instance, while working with clients in Argentina, I focused on integrating traditional motifs and vibrant color palettes that celebrate the country’s heritage while maintaining a contemporary edge.</w:t>
      </w:r>
    </w:p>
    <w:p>
      <w:pPr>
        <w:pStyle w:val="BodyText"/>
      </w:pPr>
      <w:r>
        <w:t xml:space="preserve">Moreover, Buenos Aires’ reputation as a global city for innovation makes it an ideal place for a Graphic Designer to collaborate with cross-functional teams and contribute to cutting-edge projects. My ability to adapt to fast-paced environments, coupled with my proficiency in Adobe Creative Suite (Photoshop, Illustrator, InDesign), has allowed me to deliver high-quality designs that meet both creative and technical standards. I am also well-versed in UX/UI principles, which enable me to create user-friendly digital experiences that align with modern design trends.</w:t>
      </w:r>
    </w:p>
    <w:bookmarkEnd w:id="20"/>
    <w:bookmarkStart w:id="21" w:name="a-portfolio-rooted-in-argentine-culture"/>
    <w:p>
      <w:pPr>
        <w:pStyle w:val="Heading2"/>
      </w:pPr>
      <w:r>
        <w:t xml:space="preserve">A Portfolio Rooted in Argentine Culture</w:t>
      </w:r>
    </w:p>
    <w:p>
      <w:pPr>
        <w:pStyle w:val="FirstParagraph"/>
      </w:pPr>
      <w:r>
        <w:t xml:space="preserve">My portfolio showcases a wide range of projects that reflect my versatility as a Graphic Designer. From branding campaigns for local startups in Buenos Aires to editorial designs for international publications, I have consistently demonstrated an ability to balance creativity with strategic thinking. One of my most rewarding projects involved redesigning the visual identity for a cultural nonprofit in Argentina, where I incorporated elements of Argentine art and history into the logo and marketing materials. This project not only strengthened the organization’s brand but also deepened my appreciation for how design can foster community engagement.</w:t>
      </w:r>
    </w:p>
    <w:p>
      <w:pPr>
        <w:pStyle w:val="BodyText"/>
      </w:pPr>
      <w:r>
        <w:t xml:space="preserve">In addition to print and digital media, I have experience creating social media graphics, packaging designs, and interactive web banners tailored to specific demographics. For example, while working with a Buenos Aires-based fashion brand, I developed a series of Instagram posts that highlighted the city’s iconic landmarks and street style. This campaign increased the brand’s online engagement by 40% within three months, proving the power of design in driving audience interaction.</w:t>
      </w:r>
    </w:p>
    <w:bookmarkEnd w:id="21"/>
    <w:bookmarkStart w:id="22" w:name="collaboration-and-cultural-sensitivity"/>
    <w:p>
      <w:pPr>
        <w:pStyle w:val="Heading2"/>
      </w:pPr>
      <w:r>
        <w:t xml:space="preserve">Collaboration and Cultural Sensitivity</w:t>
      </w:r>
    </w:p>
    <w:p>
      <w:pPr>
        <w:pStyle w:val="FirstParagraph"/>
      </w:pPr>
      <w:r>
        <w:t xml:space="preserve">As a Graphic Designer in Argentina Buenos Aires, I understand the importance of cultural sensitivity and effective communication. The city’s multilingual environment, where Spanish is the primary language but English is widely used in creative industries, has allowed me to collaborate with international clients while respecting local traditions. I am fluent in both Spanish and English, which enables me to bridge gaps between teams and ensure that design concepts are accurately conveyed across cultures.</w:t>
      </w:r>
    </w:p>
    <w:p>
      <w:pPr>
        <w:pStyle w:val="BodyText"/>
      </w:pPr>
      <w:r>
        <w:t xml:space="preserve">My collaborative approach has also been instrumental in my success. I thrive in environments where open dialogue and creative feedback are encouraged, as they lead to more innovative solutions. Whether working with a small team in Buenos Aires or remotely with global partners, I prioritize transparency, deadlines, and quality to deliver results that exceed expectations.</w:t>
      </w:r>
    </w:p>
    <w:bookmarkEnd w:id="22"/>
    <w:bookmarkStart w:id="23" w:name="why-your-organization"/>
    <w:p>
      <w:pPr>
        <w:pStyle w:val="Heading2"/>
      </w:pPr>
      <w:r>
        <w:t xml:space="preserve">Why Your Organization?</w:t>
      </w:r>
    </w:p>
    <w:p>
      <w:pPr>
        <w:pStyle w:val="FirstParagraph"/>
      </w:pPr>
      <w:r>
        <w:t xml:space="preserve">What excites me most about your organization is its commitment to [specific value or project mentioned in the job description, e.g., “innovative design solutions” or “community-driven initiatives”]. As a Graphic Designer who values purposeful creativity, I am eager to contribute to projects that align with these principles. Buenos Aires is a city that thrives on creativity, and I believe your team’s vision for [specific mention of the company’s mission or recent work] resonates deeply with my own professional aspirations.</w:t>
      </w:r>
    </w:p>
    <w:p>
      <w:pPr>
        <w:pStyle w:val="BodyText"/>
      </w:pPr>
      <w:r>
        <w:t xml:space="preserve">Furthermore, I am confident that my technical skills, combined with my passion for design in Argentina Buenos Aires, will allow me to make a meaningful impact. I am particularly drawn to the opportunity to work on [specific project type or industry mentioned in the job posting], as it aligns with my experience in [related skill or achievement].</w:t>
      </w:r>
    </w:p>
    <w:p>
      <w:pPr>
        <w:pStyle w:val="BodyText"/>
      </w:pPr>
      <w:r>
        <w:t xml:space="preserve">I would be honored to bring my expertise, creativity, and dedication to your team. Thank you for considering my application. I look forward to the possibility of discussing how I can contribute to your organization’s continued success in the vibrant design landscape of Buenos Aire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 - Argentina Buenos Aires</dc:title>
  <dc:creator/>
  <dc:language>en</dc:language>
  <cp:keywords/>
  <dcterms:created xsi:type="dcterms:W3CDTF">2026-07-23T23:16:09Z</dcterms:created>
  <dcterms:modified xsi:type="dcterms:W3CDTF">2026-07-23T23:16:09Z</dcterms:modified>
</cp:coreProperties>
</file>

<file path=docProps/custom.xml><?xml version="1.0" encoding="utf-8"?>
<Properties xmlns="http://schemas.openxmlformats.org/officeDocument/2006/custom-properties" xmlns:vt="http://schemas.openxmlformats.org/officeDocument/2006/docPropsVTypes"/>
</file>